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4598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ks Chyli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Radek Pietrasz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